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3D900A" w14:textId="77777777" w:rsidR="005637DE" w:rsidRDefault="005637DE" w:rsidP="005637DE">
      <w:pPr>
        <w:pStyle w:val="ListParagraph1"/>
        <w:tabs>
          <w:tab w:val="left" w:pos="5244"/>
        </w:tabs>
        <w:ind w:left="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1) Every time the program is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ran ,a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 new folder is created in the format shown below and each folder will have corresponding unseen resumes and the excel sheet with the candidate data and decisions.</w:t>
      </w:r>
    </w:p>
    <w:p w14:paraId="33CBC39F" w14:textId="77777777" w:rsidR="005637DE" w:rsidRDefault="005637DE" w:rsidP="005637D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1E6BD7C6" wp14:editId="2A4186B2">
            <wp:extent cx="5737860" cy="28651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7860" cy="286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C8B7F" w14:textId="77777777" w:rsidR="005637DE" w:rsidRDefault="005637DE" w:rsidP="005637D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1204DB9" w14:textId="77777777" w:rsidR="005637DE" w:rsidRDefault="005637DE" w:rsidP="005637DE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hen the program is ran it initially asks for the input and then this kind of display is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shown.The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location of th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h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corresponding folder is shown, The resumes, number of words in resumes(just for debugging), and th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enail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to which replies are sent.</w:t>
      </w:r>
    </w:p>
    <w:p w14:paraId="4F5269BA" w14:textId="77777777" w:rsidR="005637DE" w:rsidRDefault="005637DE" w:rsidP="005637DE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2ED9243F" wp14:editId="5B504699">
            <wp:extent cx="5943600" cy="36042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4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EF544" w14:textId="77777777" w:rsidR="005637DE" w:rsidRDefault="005637DE" w:rsidP="005637DE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3) The next photo shows what the folder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hats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created above looks like.</w:t>
      </w:r>
    </w:p>
    <w:p w14:paraId="7E03F7D5" w14:textId="77777777" w:rsidR="005637DE" w:rsidRDefault="005637DE" w:rsidP="005637DE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1B140E3" wp14:editId="78130E1E">
            <wp:extent cx="5943600" cy="34061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7A72D" w14:textId="77777777" w:rsidR="005637DE" w:rsidRDefault="005637DE" w:rsidP="005637DE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4) This is what the excel sheet looks like.</w:t>
      </w:r>
    </w:p>
    <w:p w14:paraId="4CE572D7" w14:textId="77777777" w:rsidR="005637DE" w:rsidRDefault="005637DE" w:rsidP="005637DE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97387F0" w14:textId="77777777" w:rsidR="005637DE" w:rsidRDefault="005637DE" w:rsidP="005637DE">
      <w:pPr>
        <w:jc w:val="both"/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0E1183F2" wp14:editId="50FF95E2">
            <wp:extent cx="5943600" cy="30403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0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2AFE6" w14:textId="77777777" w:rsidR="005637DE" w:rsidRDefault="005637DE" w:rsidP="005637DE">
      <w:pPr>
        <w:jc w:val="both"/>
      </w:pPr>
    </w:p>
    <w:p w14:paraId="3392B664" w14:textId="77777777" w:rsidR="005637DE" w:rsidRDefault="005637DE" w:rsidP="005637DE">
      <w:pPr>
        <w:numPr>
          <w:ilvl w:val="0"/>
          <w:numId w:val="2"/>
        </w:numPr>
        <w:spacing w:after="20" w:line="2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se are </w:t>
      </w:r>
      <w:proofErr w:type="gramStart"/>
      <w:r>
        <w:rPr>
          <w:rFonts w:ascii="Times New Roman" w:hAnsi="Times New Roman" w:cs="Times New Roman"/>
          <w:sz w:val="24"/>
          <w:szCs w:val="24"/>
        </w:rPr>
        <w:t>what  th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utomated replies look like.</w:t>
      </w:r>
    </w:p>
    <w:p w14:paraId="0A6D0500" w14:textId="0898CB1D" w:rsidR="00CE2A13" w:rsidRDefault="005637DE"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8B4C41E" wp14:editId="21B1BB13">
            <wp:extent cx="5943600" cy="37795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7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CE2A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90987FC"/>
    <w:multiLevelType w:val="singleLevel"/>
    <w:tmpl w:val="590987FC"/>
    <w:lvl w:ilvl="0">
      <w:start w:val="2"/>
      <w:numFmt w:val="decimal"/>
      <w:suff w:val="space"/>
      <w:lvlText w:val="%1)"/>
      <w:lvlJc w:val="left"/>
    </w:lvl>
  </w:abstractNum>
  <w:abstractNum w:abstractNumId="1" w15:restartNumberingAfterBreak="0">
    <w:nsid w:val="590A17FA"/>
    <w:multiLevelType w:val="singleLevel"/>
    <w:tmpl w:val="590A17FA"/>
    <w:lvl w:ilvl="0">
      <w:start w:val="5"/>
      <w:numFmt w:val="decimal"/>
      <w:suff w:val="space"/>
      <w:lvlText w:val="%1)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wNTY1NDEzNDUxNDVV0lEKTi0uzszPAykwrAUAsNj1WSwAAAA="/>
  </w:docVars>
  <w:rsids>
    <w:rsidRoot w:val="005637DE"/>
    <w:rsid w:val="005637DE"/>
    <w:rsid w:val="00CE2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AC5899"/>
  <w15:chartTrackingRefBased/>
  <w15:docId w15:val="{AE0E3C29-734A-4A96-A4D8-46B577C892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37D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Paragraph1">
    <w:name w:val="List Paragraph1"/>
    <w:basedOn w:val="Normal"/>
    <w:uiPriority w:val="34"/>
    <w:qFormat/>
    <w:rsid w:val="005637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3</Words>
  <Characters>536</Characters>
  <Application>Microsoft Office Word</Application>
  <DocSecurity>0</DocSecurity>
  <Lines>4</Lines>
  <Paragraphs>1</Paragraphs>
  <ScaleCrop>false</ScaleCrop>
  <Company/>
  <LinksUpToDate>false</LinksUpToDate>
  <CharactersWithSpaces>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nal</dc:creator>
  <cp:keywords/>
  <dc:description/>
  <cp:lastModifiedBy> </cp:lastModifiedBy>
  <cp:revision>1</cp:revision>
  <dcterms:created xsi:type="dcterms:W3CDTF">2018-08-06T18:25:00Z</dcterms:created>
  <dcterms:modified xsi:type="dcterms:W3CDTF">2018-08-06T18:25:00Z</dcterms:modified>
</cp:coreProperties>
</file>